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965017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10.05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Tadeusz Olech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Adrianna Olech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1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